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3A95B7" w14:textId="77777777" w:rsidR="00E825E2" w:rsidRDefault="00E825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bookmarkStart w:id="0" w:name="_GoBack"/>
      <w:bookmarkEnd w:id="0"/>
    </w:p>
    <w:p w14:paraId="168E55B7" w14:textId="77777777" w:rsidR="00E825E2" w:rsidRDefault="00E825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D7B04DA" w14:textId="1B2E88A8" w:rsidR="00E825E2" w:rsidRPr="0003637D" w:rsidRDefault="00A178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DATE]</w:t>
      </w:r>
    </w:p>
    <w:p w14:paraId="237601F4" w14:textId="77777777" w:rsidR="00E825E2" w:rsidRPr="0003637D" w:rsidRDefault="00E825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135B0B5" w14:textId="77777777" w:rsidR="00E825E2" w:rsidRPr="0003637D" w:rsidRDefault="00E825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3C8B2AD" w14:textId="77777777" w:rsidR="00E825E2" w:rsidRPr="0003637D" w:rsidRDefault="002E38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3637D">
        <w:rPr>
          <w:rFonts w:eastAsia="Arial"/>
          <w:lang w:val="en-US" w:eastAsia="en-US" w:bidi="en-US"/>
        </w:rPr>
        <w:t>Contact Name</w:t>
      </w:r>
    </w:p>
    <w:p w14:paraId="457B3CB0" w14:textId="77777777" w:rsidR="00E825E2" w:rsidRPr="0003637D" w:rsidRDefault="002E38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3637D">
        <w:rPr>
          <w:rFonts w:eastAsia="Arial"/>
          <w:lang w:val="en-US" w:eastAsia="en-US" w:bidi="en-US"/>
        </w:rPr>
        <w:t>Address</w:t>
      </w:r>
    </w:p>
    <w:p w14:paraId="23D406DC" w14:textId="77777777" w:rsidR="00E825E2" w:rsidRPr="0003637D" w:rsidRDefault="002E38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3637D">
        <w:rPr>
          <w:rFonts w:eastAsia="Arial"/>
          <w:lang w:val="en-US" w:eastAsia="en-US" w:bidi="en-US"/>
        </w:rPr>
        <w:t>Address2</w:t>
      </w:r>
      <w:r w:rsidRPr="0003637D">
        <w:rPr>
          <w:rFonts w:eastAsia="Arial"/>
          <w:lang w:val="en-US" w:eastAsia="en-US" w:bidi="en-US"/>
        </w:rPr>
        <w:tab/>
      </w:r>
    </w:p>
    <w:p w14:paraId="1817F520" w14:textId="23949D47" w:rsidR="00E825E2" w:rsidRPr="0003637D" w:rsidRDefault="002E38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3637D">
        <w:rPr>
          <w:rFonts w:eastAsia="Arial"/>
          <w:lang w:val="en-US" w:eastAsia="en-US" w:bidi="en-US"/>
        </w:rPr>
        <w:t>City</w:t>
      </w:r>
    </w:p>
    <w:p w14:paraId="6A237FE0" w14:textId="77777777" w:rsidR="00E825E2" w:rsidRPr="0003637D" w:rsidRDefault="002E38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3637D">
        <w:rPr>
          <w:rFonts w:eastAsia="Arial"/>
          <w:lang w:val="en-US" w:eastAsia="en-US" w:bidi="en-US"/>
        </w:rPr>
        <w:t>Zip/Postal Code</w:t>
      </w:r>
    </w:p>
    <w:p w14:paraId="6EED9781" w14:textId="77777777" w:rsidR="00E825E2" w:rsidRPr="0003637D" w:rsidRDefault="00E825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US" w:eastAsia="en-US" w:bidi="en-US"/>
        </w:rPr>
      </w:pPr>
    </w:p>
    <w:p w14:paraId="2BDA159E" w14:textId="77777777" w:rsidR="00E825E2" w:rsidRPr="0003637D" w:rsidRDefault="00E825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US" w:eastAsia="en-US" w:bidi="en-US"/>
        </w:rPr>
      </w:pPr>
    </w:p>
    <w:p w14:paraId="687C1BA6" w14:textId="77777777" w:rsidR="00E825E2" w:rsidRPr="0003637D" w:rsidRDefault="00E825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US" w:eastAsia="en-US" w:bidi="en-US"/>
        </w:rPr>
      </w:pPr>
    </w:p>
    <w:p w14:paraId="7C3D938E" w14:textId="53A9D371" w:rsidR="00E825E2" w:rsidRPr="0003637D" w:rsidRDefault="00A1781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Pr>
          <w:rFonts w:ascii="Times New Roman" w:eastAsia="Arial" w:hAnsi="Times New Roman" w:cs="Times New Roman"/>
          <w:b/>
          <w:sz w:val="24"/>
          <w:szCs w:val="24"/>
          <w:lang w:val="en-US" w:eastAsia="en-US" w:bidi="en-US"/>
        </w:rPr>
        <w:t>RE</w:t>
      </w:r>
      <w:r w:rsidR="002E383C" w:rsidRPr="0003637D">
        <w:rPr>
          <w:rFonts w:ascii="Times New Roman" w:eastAsia="Arial" w:hAnsi="Times New Roman" w:cs="Times New Roman"/>
          <w:b/>
          <w:sz w:val="24"/>
          <w:szCs w:val="24"/>
          <w:lang w:val="en-US" w:eastAsia="en-US" w:bidi="en-US"/>
        </w:rPr>
        <w:t xml:space="preserve">: </w:t>
      </w:r>
      <w:r w:rsidR="00057A1D">
        <w:rPr>
          <w:rFonts w:ascii="Times New Roman" w:eastAsia="Arial" w:hAnsi="Times New Roman" w:cs="Times New Roman"/>
          <w:b/>
          <w:sz w:val="24"/>
          <w:szCs w:val="24"/>
          <w:lang w:val="en-US" w:eastAsia="en-US" w:bidi="en-US"/>
        </w:rPr>
        <w:t>Transmittal of Documents For Signature</w:t>
      </w:r>
    </w:p>
    <w:p w14:paraId="6152B023" w14:textId="77777777" w:rsidR="00E825E2" w:rsidRPr="0003637D" w:rsidRDefault="00E825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3C3C0ACD" w14:textId="77777777" w:rsidR="00E825E2" w:rsidRPr="0003637D" w:rsidRDefault="00E825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66773D60" w14:textId="0B7F7872" w:rsidR="00E825E2" w:rsidRPr="0003637D" w:rsidRDefault="002E38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03637D">
        <w:rPr>
          <w:rFonts w:eastAsia="Arial"/>
          <w:color w:val="000000"/>
          <w:lang w:val="en-US" w:eastAsia="en-US" w:bidi="en-US"/>
        </w:rPr>
        <w:t>Dear [CONTACT],</w:t>
      </w:r>
    </w:p>
    <w:p w14:paraId="077A8317" w14:textId="126C0AC2" w:rsidR="00E825E2" w:rsidRPr="0003637D" w:rsidRDefault="002E38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sz w:val="24"/>
          <w:szCs w:val="24"/>
          <w:lang w:val="en-US" w:eastAsia="en-US" w:bidi="en-US"/>
        </w:rPr>
      </w:pPr>
      <w:r w:rsidRPr="0003637D">
        <w:rPr>
          <w:rFonts w:eastAsia="Arial"/>
          <w:lang w:val="en-US" w:eastAsia="en-US" w:bidi="en-US"/>
        </w:rPr>
        <w:br/>
      </w:r>
      <w:r w:rsidR="00DD75F0">
        <w:rPr>
          <w:rStyle w:val="HTMLTypewriter"/>
          <w:rFonts w:ascii="Times New Roman" w:eastAsia="Arial" w:hAnsi="Times New Roman" w:cs="Times New Roman"/>
          <w:sz w:val="24"/>
          <w:szCs w:val="24"/>
          <w:lang w:val="en-US" w:eastAsia="en-US" w:bidi="en-US"/>
        </w:rPr>
        <w:t>The documents outlined below need to be signed:</w:t>
      </w:r>
      <w:r w:rsidRPr="0003637D">
        <w:rPr>
          <w:rFonts w:eastAsia="Arial"/>
          <w:lang w:val="en-US" w:eastAsia="en-US" w:bidi="en-US"/>
        </w:rPr>
        <w:br/>
      </w:r>
      <w:r w:rsidRPr="0003637D">
        <w:rPr>
          <w:rFonts w:eastAsia="Arial"/>
          <w:lang w:val="en-US" w:eastAsia="en-US" w:bidi="en-US"/>
        </w:rPr>
        <w:br/>
      </w:r>
      <w:r w:rsidRPr="0003637D">
        <w:rPr>
          <w:rFonts w:eastAsia="Arial"/>
          <w:color w:val="000000"/>
          <w:lang w:val="en-US" w:eastAsia="en-US" w:bidi="en-US"/>
        </w:rPr>
        <w:t>[</w:t>
      </w:r>
      <w:r w:rsidRPr="0003637D">
        <w:rPr>
          <w:rStyle w:val="HTMLTypewriter"/>
          <w:rFonts w:ascii="Times New Roman" w:eastAsia="Arial" w:hAnsi="Times New Roman" w:cs="Times New Roman"/>
          <w:sz w:val="24"/>
          <w:szCs w:val="24"/>
          <w:lang w:val="en-US" w:eastAsia="en-US" w:bidi="en-US"/>
        </w:rPr>
        <w:t>DOCUMENT</w:t>
      </w:r>
      <w:r w:rsidRPr="0003637D">
        <w:rPr>
          <w:rFonts w:eastAsia="Arial"/>
          <w:color w:val="000000"/>
          <w:lang w:val="en-US" w:eastAsia="en-US" w:bidi="en-US"/>
        </w:rPr>
        <w:t>]</w:t>
      </w:r>
      <w:r w:rsidRPr="0003637D">
        <w:rPr>
          <w:rFonts w:eastAsia="Arial"/>
          <w:lang w:val="en-US" w:eastAsia="en-US" w:bidi="en-US"/>
        </w:rPr>
        <w:br/>
      </w:r>
      <w:r w:rsidRPr="0003637D">
        <w:rPr>
          <w:rFonts w:eastAsia="Arial"/>
          <w:color w:val="000000"/>
          <w:lang w:val="en-US" w:eastAsia="en-US" w:bidi="en-US"/>
        </w:rPr>
        <w:t>[</w:t>
      </w:r>
      <w:r w:rsidR="00DD75F0">
        <w:rPr>
          <w:rFonts w:eastAsia="Arial"/>
          <w:color w:val="000000"/>
          <w:lang w:val="en-US" w:eastAsia="en-US" w:bidi="en-US"/>
        </w:rPr>
        <w:t>D</w:t>
      </w:r>
      <w:r w:rsidRPr="0003637D">
        <w:rPr>
          <w:rStyle w:val="HTMLTypewriter"/>
          <w:rFonts w:ascii="Times New Roman" w:eastAsia="Arial" w:hAnsi="Times New Roman" w:cs="Times New Roman"/>
          <w:sz w:val="24"/>
          <w:szCs w:val="24"/>
          <w:lang w:val="en-US" w:eastAsia="en-US" w:bidi="en-US"/>
        </w:rPr>
        <w:t>OCUMENT</w:t>
      </w:r>
      <w:r w:rsidRPr="0003637D">
        <w:rPr>
          <w:rFonts w:eastAsia="Arial"/>
          <w:color w:val="000000"/>
          <w:lang w:val="en-US" w:eastAsia="en-US" w:bidi="en-US"/>
        </w:rPr>
        <w:t>]</w:t>
      </w:r>
      <w:r w:rsidRPr="0003637D">
        <w:rPr>
          <w:rFonts w:eastAsia="Arial"/>
          <w:lang w:val="en-US" w:eastAsia="en-US" w:bidi="en-US"/>
        </w:rPr>
        <w:br/>
      </w:r>
      <w:r w:rsidRPr="0003637D">
        <w:rPr>
          <w:rFonts w:eastAsia="Arial"/>
          <w:color w:val="000000"/>
          <w:lang w:val="en-US" w:eastAsia="en-US" w:bidi="en-US"/>
        </w:rPr>
        <w:t>[</w:t>
      </w:r>
      <w:r w:rsidRPr="0003637D">
        <w:rPr>
          <w:rStyle w:val="HTMLTypewriter"/>
          <w:rFonts w:ascii="Times New Roman" w:eastAsia="Arial" w:hAnsi="Times New Roman" w:cs="Times New Roman"/>
          <w:sz w:val="24"/>
          <w:szCs w:val="24"/>
          <w:lang w:val="en-US" w:eastAsia="en-US" w:bidi="en-US"/>
        </w:rPr>
        <w:t>DOCUMENT</w:t>
      </w:r>
      <w:r w:rsidRPr="0003637D">
        <w:rPr>
          <w:rFonts w:eastAsia="Arial"/>
          <w:color w:val="000000"/>
          <w:lang w:val="en-US" w:eastAsia="en-US" w:bidi="en-US"/>
        </w:rPr>
        <w:t>]</w:t>
      </w:r>
      <w:r w:rsidRPr="0003637D">
        <w:rPr>
          <w:rFonts w:eastAsia="Arial"/>
          <w:lang w:val="en-US" w:eastAsia="en-US" w:bidi="en-US"/>
        </w:rPr>
        <w:br/>
      </w:r>
      <w:r w:rsidRPr="0003637D">
        <w:rPr>
          <w:rFonts w:eastAsia="Arial"/>
          <w:lang w:val="en-US" w:eastAsia="en-US" w:bidi="en-US"/>
        </w:rPr>
        <w:br/>
      </w:r>
      <w:r w:rsidRPr="0003637D">
        <w:rPr>
          <w:rStyle w:val="HTMLTypewriter"/>
          <w:rFonts w:ascii="Times New Roman" w:eastAsia="Arial" w:hAnsi="Times New Roman" w:cs="Times New Roman"/>
          <w:sz w:val="24"/>
          <w:szCs w:val="24"/>
          <w:lang w:val="en-US" w:eastAsia="en-US" w:bidi="en-US"/>
        </w:rPr>
        <w:t>Please execute your signature where so indicated and return the originals to this office. The copies that</w:t>
      </w:r>
      <w:r w:rsidR="0003637D">
        <w:rPr>
          <w:rFonts w:eastAsia="Arial"/>
          <w:lang w:val="en-US" w:eastAsia="en-US" w:bidi="en-US"/>
        </w:rPr>
        <w:t xml:space="preserve"> </w:t>
      </w:r>
      <w:r w:rsidRPr="0003637D">
        <w:rPr>
          <w:rStyle w:val="HTMLTypewriter"/>
          <w:rFonts w:ascii="Times New Roman" w:eastAsia="Arial" w:hAnsi="Times New Roman" w:cs="Times New Roman"/>
          <w:sz w:val="24"/>
          <w:szCs w:val="24"/>
          <w:lang w:val="en-US" w:eastAsia="en-US" w:bidi="en-US"/>
        </w:rPr>
        <w:t xml:space="preserve">we have provided </w:t>
      </w:r>
      <w:r w:rsidRPr="0003637D">
        <w:rPr>
          <w:rStyle w:val="HTMLTypewriter"/>
          <w:rFonts w:ascii="Times New Roman" w:eastAsia="Arial" w:hAnsi="Times New Roman" w:cs="Times New Roman"/>
          <w:noProof/>
          <w:sz w:val="24"/>
          <w:szCs w:val="24"/>
          <w:lang w:val="en-US" w:eastAsia="en-US" w:bidi="en-US"/>
        </w:rPr>
        <w:t>are</w:t>
      </w:r>
      <w:r w:rsidRPr="0003637D">
        <w:rPr>
          <w:rStyle w:val="HTMLTypewriter"/>
          <w:rFonts w:ascii="Times New Roman" w:eastAsia="Arial" w:hAnsi="Times New Roman" w:cs="Times New Roman"/>
          <w:sz w:val="24"/>
          <w:szCs w:val="24"/>
          <w:lang w:val="en-US" w:eastAsia="en-US" w:bidi="en-US"/>
        </w:rPr>
        <w:t xml:space="preserve"> for your files. We have enclosed an envelope for your convenience. </w:t>
      </w:r>
    </w:p>
    <w:p w14:paraId="0203BC76" w14:textId="77777777" w:rsidR="00E825E2" w:rsidRPr="0003637D" w:rsidRDefault="00E825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sz w:val="24"/>
          <w:szCs w:val="24"/>
          <w:lang w:val="en-US" w:eastAsia="en-US" w:bidi="en-US"/>
        </w:rPr>
      </w:pPr>
    </w:p>
    <w:p w14:paraId="6461A9B2" w14:textId="77777777" w:rsidR="00E825E2" w:rsidRPr="0003637D" w:rsidRDefault="002E38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sz w:val="24"/>
          <w:szCs w:val="24"/>
          <w:lang w:val="en-US" w:eastAsia="en-US" w:bidi="en-US"/>
        </w:rPr>
      </w:pPr>
      <w:r w:rsidRPr="0003637D">
        <w:rPr>
          <w:rStyle w:val="HTMLTypewriter"/>
          <w:rFonts w:ascii="Times New Roman" w:eastAsia="Arial" w:hAnsi="Times New Roman" w:cs="Times New Roman"/>
          <w:sz w:val="24"/>
          <w:szCs w:val="24"/>
          <w:lang w:val="en-US" w:eastAsia="en-US" w:bidi="en-US"/>
        </w:rPr>
        <w:t>Thank you for your precious collaboration.</w:t>
      </w:r>
    </w:p>
    <w:p w14:paraId="11B7FFAA" w14:textId="77777777" w:rsidR="00E825E2" w:rsidRPr="0003637D" w:rsidRDefault="00E825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sz w:val="24"/>
          <w:szCs w:val="24"/>
          <w:lang w:val="en-US" w:eastAsia="en-US" w:bidi="en-US"/>
        </w:rPr>
      </w:pPr>
    </w:p>
    <w:p w14:paraId="5AD7D9C0" w14:textId="77777777" w:rsidR="00E825E2" w:rsidRPr="0003637D" w:rsidRDefault="00E825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sz w:val="24"/>
          <w:szCs w:val="24"/>
          <w:lang w:val="en-US" w:eastAsia="en-US" w:bidi="en-US"/>
        </w:rPr>
      </w:pPr>
    </w:p>
    <w:p w14:paraId="25C96F0C" w14:textId="5EA00AAC" w:rsidR="00E825E2" w:rsidRPr="0003637D" w:rsidRDefault="00A178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Kind regards</w:t>
      </w:r>
      <w:r w:rsidR="002E383C" w:rsidRPr="0003637D">
        <w:rPr>
          <w:rFonts w:eastAsia="Arial"/>
          <w:lang w:val="en-US" w:eastAsia="en-US" w:bidi="en-US"/>
        </w:rPr>
        <w:t>,</w:t>
      </w:r>
    </w:p>
    <w:p w14:paraId="3BB5E019" w14:textId="77777777" w:rsidR="00E825E2" w:rsidRPr="0003637D" w:rsidRDefault="00E825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B62F686" w14:textId="77777777" w:rsidR="00E825E2" w:rsidRPr="0003637D" w:rsidRDefault="00E825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E984B8C" w14:textId="77777777" w:rsidR="00E825E2" w:rsidRPr="0003637D" w:rsidRDefault="00E825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396FDAC" w14:textId="77777777" w:rsidR="00E825E2" w:rsidRPr="0003637D" w:rsidRDefault="00E825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28E71B8" w14:textId="77777777" w:rsidR="00E825E2" w:rsidRPr="0003637D" w:rsidRDefault="002E38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3637D">
        <w:rPr>
          <w:rFonts w:eastAsia="Arial"/>
          <w:lang w:val="en-US" w:eastAsia="en-US" w:bidi="en-US"/>
        </w:rPr>
        <w:t>[YOUR NAME]</w:t>
      </w:r>
    </w:p>
    <w:p w14:paraId="5DAD8F8F" w14:textId="77777777" w:rsidR="00E825E2" w:rsidRPr="0003637D" w:rsidRDefault="002E38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03637D">
        <w:rPr>
          <w:rFonts w:eastAsia="Arial"/>
          <w:color w:val="000000"/>
          <w:lang w:val="en-US" w:eastAsia="en-US" w:bidi="en-US"/>
        </w:rPr>
        <w:t>[YOUR TITLE]</w:t>
      </w:r>
    </w:p>
    <w:p w14:paraId="66695A8E" w14:textId="77777777" w:rsidR="00E825E2" w:rsidRPr="0003637D" w:rsidRDefault="002E38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03637D">
        <w:rPr>
          <w:rFonts w:eastAsia="Arial"/>
          <w:color w:val="000000"/>
          <w:lang w:val="en-US" w:eastAsia="en-US" w:bidi="en-US"/>
        </w:rPr>
        <w:t>[YOUR PHONE NUMBER]</w:t>
      </w:r>
    </w:p>
    <w:p w14:paraId="72C3F238" w14:textId="77777777" w:rsidR="00E825E2" w:rsidRPr="0003637D" w:rsidRDefault="002E38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03637D">
        <w:rPr>
          <w:rFonts w:eastAsia="Arial"/>
          <w:color w:val="000000"/>
          <w:lang w:val="en-US" w:eastAsia="en-US" w:bidi="en-US"/>
        </w:rPr>
        <w:t xml:space="preserve">[YOUREMAIL@YOURCOMPANY.COM] </w:t>
      </w:r>
    </w:p>
    <w:p w14:paraId="6230391D" w14:textId="77777777" w:rsidR="00E825E2" w:rsidRPr="0003637D" w:rsidRDefault="00E825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sz w:val="24"/>
          <w:szCs w:val="24"/>
          <w:lang w:val="en-US" w:eastAsia="en-US" w:bidi="en-US"/>
        </w:rPr>
      </w:pPr>
    </w:p>
    <w:p w14:paraId="6F0C0797" w14:textId="77777777" w:rsidR="00E825E2" w:rsidRPr="0003637D" w:rsidRDefault="00E825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sz w:val="24"/>
          <w:szCs w:val="24"/>
          <w:lang w:val="en-US" w:eastAsia="en-US" w:bidi="en-US"/>
        </w:rPr>
      </w:pPr>
    </w:p>
    <w:p w14:paraId="3B8C27F0" w14:textId="77777777" w:rsidR="00E825E2" w:rsidRPr="0003637D" w:rsidRDefault="00E825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sz w:val="24"/>
          <w:szCs w:val="24"/>
          <w:lang w:val="en-US" w:eastAsia="en-US" w:bidi="en-US"/>
        </w:rPr>
      </w:pPr>
    </w:p>
    <w:p w14:paraId="0AE4F43D" w14:textId="77777777" w:rsidR="00E825E2" w:rsidRPr="0003637D" w:rsidRDefault="00E825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sz w:val="24"/>
          <w:szCs w:val="24"/>
          <w:lang w:val="en-US" w:eastAsia="en-US" w:bidi="en-US"/>
        </w:rPr>
      </w:pPr>
    </w:p>
    <w:sectPr w:rsidR="00E825E2" w:rsidRPr="0003637D">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30E40D" w14:textId="77777777" w:rsidR="00187F3B" w:rsidRDefault="00187F3B">
      <w:r>
        <w:separator/>
      </w:r>
    </w:p>
  </w:endnote>
  <w:endnote w:type="continuationSeparator" w:id="0">
    <w:p w14:paraId="07DAD8FE" w14:textId="77777777" w:rsidR="00187F3B" w:rsidRDefault="00187F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188517" w14:textId="77777777" w:rsidR="00E825E2" w:rsidRDefault="002E383C">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03B6C67C" w14:textId="77777777" w:rsidR="00E825E2" w:rsidRDefault="002E383C">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15E931BB" w14:textId="77777777" w:rsidR="00E825E2" w:rsidRDefault="002E383C">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2E258CA1" w14:textId="77777777" w:rsidR="00E825E2" w:rsidRDefault="00440021">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2E383C">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8147F1" w14:textId="77777777" w:rsidR="00187F3B" w:rsidRDefault="00187F3B">
      <w:r>
        <w:separator/>
      </w:r>
    </w:p>
  </w:footnote>
  <w:footnote w:type="continuationSeparator" w:id="0">
    <w:p w14:paraId="054D4A13" w14:textId="77777777" w:rsidR="00187F3B" w:rsidRDefault="00187F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152611" w14:textId="77777777" w:rsidR="00E825E2" w:rsidRDefault="00E825E2">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C2NDA1MLU0M7A0MLRU0lEKTi0uzszPAykwqgUAmaPjdSwAAAA="/>
    <w:docVar w:name="Description" w:val="This particular legal document or agreement of assignment is used to assist in articulating the terms for transmittal of documents for signature. See other essential legal document templates for you and your clients here https://www.templateguru.co.za/templates/legal/"/>
    <w:docVar w:name="Excerpt" w:val="TRANSMITTAL OF DOCUMENTS FOR SIGNATURE_x000a__x000a_Dear [CONTACT NAME],_x000a_The following documents are enclosed and require your signature:_x000a_[DESCRIPTION OF DOCUMENT]_x000a_Please execute your signature where so indicated and return the originals to this office. The_x000a_copies that we have provided are for your files. We have enclosed an envelope for your_x000a_convenience._x000a_Thank you for your precious collaboration."/>
    <w:docVar w:name="Source" w:val="http://www.effective-business-letters.com"/>
    <w:docVar w:name="Tags" w:val="agreements entrepreneur, legal documents, entrepreneurship, transmittal of documents for signature template ,  transmittal of documents for signature example"/>
  </w:docVars>
  <w:rsids>
    <w:rsidRoot w:val="00E825E2"/>
    <w:rsid w:val="0003637D"/>
    <w:rsid w:val="00057A1D"/>
    <w:rsid w:val="00187F3B"/>
    <w:rsid w:val="001F6C1E"/>
    <w:rsid w:val="002E383C"/>
    <w:rsid w:val="002F6287"/>
    <w:rsid w:val="00440021"/>
    <w:rsid w:val="00566BAC"/>
    <w:rsid w:val="00A17810"/>
    <w:rsid w:val="00A44DAC"/>
    <w:rsid w:val="00DD75F0"/>
    <w:rsid w:val="00E60F39"/>
    <w:rsid w:val="00E825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D11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character" w:styleId="HTMLTypewriter">
    <w:name w:val="HTML Typewriter"/>
    <w:qFormat/>
    <w:rPr>
      <w:rFonts w:ascii="Courier New" w:eastAsia="Courier New" w:hAnsi="Courier New" w:cs="Courier New"/>
      <w:sz w:val="20"/>
      <w:szCs w:val="20"/>
      <w:rtl w:val="0"/>
      <w:lang w:val="x-none" w:eastAsia="x-none" w:bidi="x-none"/>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75</Words>
  <Characters>447</Characters>
  <Application>Microsoft Office Word</Application>
  <DocSecurity>0</DocSecurity>
  <Lines>4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2-05T09:19:00Z</dcterms:created>
  <dcterms:modified xsi:type="dcterms:W3CDTF">2019-10-21T19:13:00Z</dcterms:modified>
  <cp:category/>
</cp:coreProperties>
</file>